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5ABA5D39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3A972EF8" w14:textId="0182E6FE" w:rsidR="00650F94" w:rsidRDefault="00650F94" w:rsidP="00650F94">
      <w:pPr>
        <w:rPr>
          <w:lang w:val="en-US"/>
        </w:rPr>
      </w:pPr>
    </w:p>
    <w:p w14:paraId="15E43D99" w14:textId="08B72FEC" w:rsidR="00650F94" w:rsidRP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5D4E4769" w14:textId="6AB2F257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evel designer code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46FEA9F6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32CB26C6" w14:textId="663B6E6F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layer</w:t>
      </w:r>
    </w:p>
    <w:p w14:paraId="11087AB5" w14:textId="6BE6AC1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oss1</w:t>
      </w:r>
    </w:p>
    <w:p w14:paraId="25B644A3" w14:textId="761A6D2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1</w:t>
      </w:r>
    </w:p>
    <w:p w14:paraId="6EDA40AA" w14:textId="271D46C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2</w:t>
      </w:r>
    </w:p>
    <w:p w14:paraId="34CEC2E9" w14:textId="0669941A" w:rsidR="00816AEA" w:rsidRPr="00816AEA" w:rsidRDefault="00816AEA" w:rsidP="00816AE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3</w:t>
      </w:r>
    </w:p>
    <w:p w14:paraId="55E75681" w14:textId="35C23469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 Portal</w:t>
      </w:r>
    </w:p>
    <w:p w14:paraId="76617EC7" w14:textId="1B2B40A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lock</w:t>
      </w:r>
    </w:p>
    <w:p w14:paraId="655BEEDD" w14:textId="3463DD7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te</w:t>
      </w:r>
      <w:proofErr w:type="spellEnd"/>
    </w:p>
    <w:p w14:paraId="7633D334" w14:textId="18E7215A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Gate</w:t>
      </w:r>
    </w:p>
    <w:p w14:paraId="75F72CCB" w14:textId="4AE414A5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ava</w:t>
      </w:r>
    </w:p>
    <w:p w14:paraId="2AF8EE09" w14:textId="5AF173B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Movalbe</w:t>
      </w:r>
      <w:proofErr w:type="spellEnd"/>
      <w:r>
        <w:rPr>
          <w:lang w:val="en-US"/>
        </w:rPr>
        <w:t xml:space="preserve"> Block</w:t>
      </w:r>
    </w:p>
    <w:p w14:paraId="7BF206FB" w14:textId="0D70A66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Osicillating</w:t>
      </w:r>
      <w:proofErr w:type="spellEnd"/>
      <w:r>
        <w:rPr>
          <w:lang w:val="en-US"/>
        </w:rPr>
        <w:t xml:space="preserve"> Block</w:t>
      </w:r>
    </w:p>
    <w:p w14:paraId="306F09EC" w14:textId="38B39F26" w:rsidR="00F84484" w:rsidRDefault="003932B8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Bitbot</w:t>
      </w:r>
      <w:proofErr w:type="spellEnd"/>
    </w:p>
    <w:p w14:paraId="5DED388A" w14:textId="060DF578" w:rsidR="000F355D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Health Bar</w:t>
      </w:r>
    </w:p>
    <w:p w14:paraId="608EB444" w14:textId="572D3900" w:rsidR="000F355D" w:rsidRPr="00F84484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Game background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screen</w:t>
      </w:r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itle 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37BAC3DC" w14:textId="2FF72235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cide controller layout</w:t>
      </w:r>
    </w:p>
    <w:p w14:paraId="4E8E32E8" w14:textId="79E8A47E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Gamepad controller</w:t>
      </w:r>
    </w:p>
    <w:p w14:paraId="6CFB730D" w14:textId="4397D2DA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</w:t>
      </w:r>
    </w:p>
    <w:p w14:paraId="3280C55F" w14:textId="5E808CB3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>Implement second player</w:t>
      </w:r>
    </w:p>
    <w:p w14:paraId="04A2A6FE" w14:textId="0CB5157D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 for two players</w:t>
      </w:r>
    </w:p>
    <w:p w14:paraId="1A0612E3" w14:textId="108BD7FA" w:rsidR="00A56F41" w:rsidRPr="004E1C62" w:rsidRDefault="00A56F41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the puzzle mini game</w:t>
      </w:r>
    </w:p>
    <w:p w14:paraId="5FE46C61" w14:textId="666D110F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DE0190E" w:rsidR="000A4E91" w:rsidRDefault="000A4E91" w:rsidP="000A4E9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Keyboard controller</w:t>
      </w:r>
    </w:p>
    <w:p w14:paraId="3066E0A8" w14:textId="77777777" w:rsidR="004E5100" w:rsidRDefault="004E5100" w:rsidP="004E510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Mouse controller</w:t>
      </w:r>
    </w:p>
    <w:p w14:paraId="392DE2E9" w14:textId="77777777" w:rsidR="004E5100" w:rsidRPr="004E5100" w:rsidRDefault="004E5100" w:rsidP="004E5100">
      <w:pPr>
        <w:rPr>
          <w:lang w:val="en-US"/>
        </w:rPr>
      </w:pPr>
      <w:bookmarkStart w:id="0" w:name="_GoBack"/>
      <w:bookmarkEnd w:id="0"/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rQUAIKxBriwAAAA="/>
  </w:docVars>
  <w:rsids>
    <w:rsidRoot w:val="00837214"/>
    <w:rsid w:val="000A05B4"/>
    <w:rsid w:val="000A4E91"/>
    <w:rsid w:val="000F355D"/>
    <w:rsid w:val="003932B8"/>
    <w:rsid w:val="004E1C62"/>
    <w:rsid w:val="004E5100"/>
    <w:rsid w:val="005B3B38"/>
    <w:rsid w:val="00650F94"/>
    <w:rsid w:val="007378B3"/>
    <w:rsid w:val="007E02D5"/>
    <w:rsid w:val="00816AEA"/>
    <w:rsid w:val="00837214"/>
    <w:rsid w:val="00A368FF"/>
    <w:rsid w:val="00A56F41"/>
    <w:rsid w:val="00BA7D84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8</cp:revision>
  <dcterms:created xsi:type="dcterms:W3CDTF">2020-02-17T19:31:00Z</dcterms:created>
  <dcterms:modified xsi:type="dcterms:W3CDTF">2020-02-18T16:28:00Z</dcterms:modified>
</cp:coreProperties>
</file>